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44F5B6" w14:textId="0C98C8FC" w:rsidR="00925378" w:rsidRDefault="00F57E3E">
      <w:r>
        <w:t>Aic report</w:t>
      </w:r>
    </w:p>
    <w:p w14:paraId="5C63198D" w14:textId="4BD861AE" w:rsidR="00F57E3E" w:rsidRDefault="00F57E3E">
      <w:r>
        <w:t>Pmos nmoss charectestics</w:t>
      </w:r>
    </w:p>
    <w:p w14:paraId="47281F8F" w14:textId="0B8A274A" w:rsidR="00F57E3E" w:rsidRDefault="00FD66C0">
      <w:r w:rsidRPr="00FD66C0">
        <w:rPr>
          <w:noProof/>
        </w:rPr>
        <w:drawing>
          <wp:inline distT="0" distB="0" distL="0" distR="0" wp14:anchorId="16998CDB" wp14:editId="7257DA20">
            <wp:extent cx="5731510" cy="2930525"/>
            <wp:effectExtent l="0" t="0" r="2540" b="3175"/>
            <wp:docPr id="1" name="Picture 1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application&#10;&#10;Description automatically generated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930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11FEA6" w14:textId="478618DD" w:rsidR="00FD66C0" w:rsidRDefault="00FD66C0">
      <w:r w:rsidRPr="00FD66C0">
        <w:rPr>
          <w:noProof/>
        </w:rPr>
        <w:drawing>
          <wp:inline distT="0" distB="0" distL="0" distR="0" wp14:anchorId="5D665E7B" wp14:editId="2EB9357E">
            <wp:extent cx="5731510" cy="2781935"/>
            <wp:effectExtent l="0" t="0" r="2540" b="0"/>
            <wp:docPr id="2" name="Picture 2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819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20D08D" w14:textId="77777777" w:rsidR="00FD66C0" w:rsidRDefault="00FD66C0">
      <w:r>
        <w:br w:type="page"/>
      </w:r>
    </w:p>
    <w:p w14:paraId="7E74BCB5" w14:textId="300DC713" w:rsidR="00FD66C0" w:rsidRDefault="00FD66C0">
      <w:r w:rsidRPr="00FD66C0">
        <w:rPr>
          <w:noProof/>
        </w:rPr>
        <w:lastRenderedPageBreak/>
        <w:drawing>
          <wp:inline distT="0" distB="0" distL="0" distR="0" wp14:anchorId="1B9AE7A4" wp14:editId="495CBAF6">
            <wp:extent cx="5731510" cy="3026410"/>
            <wp:effectExtent l="0" t="0" r="2540" b="2540"/>
            <wp:docPr id="4" name="Picture 4" descr="A picture containing box and whisk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A picture containing box and whisker chart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264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FD66C0">
        <w:rPr>
          <w:noProof/>
        </w:rPr>
        <w:drawing>
          <wp:inline distT="0" distB="0" distL="0" distR="0" wp14:anchorId="0FE98799" wp14:editId="4AE543D2">
            <wp:extent cx="5731510" cy="2659380"/>
            <wp:effectExtent l="0" t="0" r="2540" b="7620"/>
            <wp:docPr id="3" name="Picture 3" descr="Graphical user interface, application, Team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application, Teams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659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193154" w14:textId="77777777" w:rsidR="00FD66C0" w:rsidRDefault="00FD66C0"/>
    <w:p w14:paraId="5C24D19C" w14:textId="573437A2" w:rsidR="00FD66C0" w:rsidRDefault="00B8287C">
      <w:r>
        <w:t>Mistakes to improve in diff amp:</w:t>
      </w:r>
    </w:p>
    <w:p w14:paraId="0947151A" w14:textId="12ABFB58" w:rsidR="00B8287C" w:rsidRDefault="00B8287C">
      <w:r>
        <w:t>In gain bandwidth calculations I used 3 db bandwidth which is a mistake</w:t>
      </w:r>
    </w:p>
    <w:p w14:paraId="6AD60D7F" w14:textId="233B010C" w:rsidR="005A34C1" w:rsidRDefault="005A34C1">
      <w:r>
        <w:t>Recalculate.</w:t>
      </w:r>
    </w:p>
    <w:p w14:paraId="7F80BC33" w14:textId="1DFEF162" w:rsidR="000D1A99" w:rsidRDefault="00490FF8">
      <w:r>
        <w:t>Calculate pole of diff amp and check if its matching</w:t>
      </w:r>
    </w:p>
    <w:p w14:paraId="5045F380" w14:textId="269B6811" w:rsidR="000D1A99" w:rsidRDefault="000D1A99"/>
    <w:p w14:paraId="32F4239A" w14:textId="460E7C3C" w:rsidR="000D1A99" w:rsidRDefault="000D1A99">
      <w:r>
        <w:t>Two stage op amp</w:t>
      </w:r>
      <w:r w:rsidR="00275CF3">
        <w:t>:</w:t>
      </w:r>
    </w:p>
    <w:p w14:paraId="34C0F266" w14:textId="691FFC68" w:rsidR="00763583" w:rsidRDefault="00763583"/>
    <w:p w14:paraId="0B231B52" w14:textId="3E200A21" w:rsidR="00763583" w:rsidRDefault="00763583">
      <w:r w:rsidRPr="00763583">
        <w:rPr>
          <w:noProof/>
        </w:rPr>
        <w:lastRenderedPageBreak/>
        <w:drawing>
          <wp:inline distT="0" distB="0" distL="0" distR="0" wp14:anchorId="103A9834" wp14:editId="3EEAF7B8">
            <wp:extent cx="5731510" cy="3231515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31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316702" w14:textId="5F42843F" w:rsidR="00A30A09" w:rsidRDefault="00A30A09">
      <w:r w:rsidRPr="00A30A09">
        <w:rPr>
          <w:noProof/>
        </w:rPr>
        <w:drawing>
          <wp:inline distT="0" distB="0" distL="0" distR="0" wp14:anchorId="303581F4" wp14:editId="0689FDC0">
            <wp:extent cx="5731510" cy="3186430"/>
            <wp:effectExtent l="0" t="0" r="0" b="0"/>
            <wp:docPr id="6" name="Picture 6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Graphical user interface, text, application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86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D85056" w14:textId="0FB2BC7A" w:rsidR="0054593A" w:rsidRDefault="00EF7AEA">
      <w:r w:rsidRPr="00EF7AEA">
        <w:rPr>
          <w:noProof/>
        </w:rPr>
        <w:lastRenderedPageBreak/>
        <w:drawing>
          <wp:inline distT="0" distB="0" distL="0" distR="0" wp14:anchorId="6F5F7BB4" wp14:editId="261B24F6">
            <wp:extent cx="5731510" cy="3209925"/>
            <wp:effectExtent l="0" t="0" r="0" b="0"/>
            <wp:docPr id="8" name="Picture 8" descr="Diagram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Diagram&#10;&#10;Description automatically generated with medium confidence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09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F55090" w14:textId="1BA4912D" w:rsidR="003518D0" w:rsidRDefault="003518D0">
      <w:r w:rsidRPr="003518D0">
        <w:rPr>
          <w:noProof/>
        </w:rPr>
        <w:drawing>
          <wp:inline distT="0" distB="0" distL="0" distR="0" wp14:anchorId="7414DE54" wp14:editId="2CD8BC5C">
            <wp:extent cx="5731510" cy="3196590"/>
            <wp:effectExtent l="0" t="0" r="0" b="0"/>
            <wp:docPr id="9" name="Picture 9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Text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965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622160" w14:textId="7ECE9628" w:rsidR="007E5F98" w:rsidRDefault="007E5F98">
      <w:r w:rsidRPr="007E5F98">
        <w:rPr>
          <w:noProof/>
        </w:rPr>
        <w:lastRenderedPageBreak/>
        <w:drawing>
          <wp:inline distT="0" distB="0" distL="0" distR="0" wp14:anchorId="08AF0707" wp14:editId="5433A03E">
            <wp:extent cx="5731510" cy="3222625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2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637384" w14:textId="4306C56D" w:rsidR="006E65C2" w:rsidRDefault="006E65C2">
      <w:r w:rsidRPr="006E65C2">
        <w:rPr>
          <w:noProof/>
        </w:rPr>
        <w:drawing>
          <wp:inline distT="0" distB="0" distL="0" distR="0" wp14:anchorId="47128E15" wp14:editId="02C106DE">
            <wp:extent cx="5731510" cy="3175000"/>
            <wp:effectExtent l="0" t="0" r="0" b="0"/>
            <wp:docPr id="11" name="Picture 11" descr="Graphical user interfac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Graphical user interface&#10;&#10;Description automatically generated with low confidence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75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D0C47B" w14:textId="57E11354" w:rsidR="00761719" w:rsidRDefault="00761719">
      <w:r w:rsidRPr="00761719">
        <w:rPr>
          <w:noProof/>
        </w:rPr>
        <w:lastRenderedPageBreak/>
        <w:drawing>
          <wp:inline distT="0" distB="0" distL="0" distR="0" wp14:anchorId="70AF5E05" wp14:editId="1D8A3B34">
            <wp:extent cx="5731510" cy="318897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889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7E26CD" w14:textId="711E9A69" w:rsidR="00275CF3" w:rsidRDefault="00275CF3"/>
    <w:p w14:paraId="3E16965F" w14:textId="55BDA799" w:rsidR="005520DD" w:rsidRDefault="005520DD">
      <w:r w:rsidRPr="005520DD">
        <w:rPr>
          <w:noProof/>
        </w:rPr>
        <w:drawing>
          <wp:inline distT="0" distB="0" distL="0" distR="0" wp14:anchorId="5132EC00" wp14:editId="2994AA39">
            <wp:extent cx="2759601" cy="881766"/>
            <wp:effectExtent l="0" t="0" r="3175" b="0"/>
            <wp:docPr id="13" name="Picture 13" descr="Text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Text&#10;&#10;Description automatically generated with low confidence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759601" cy="8817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D38440" w14:textId="588C7D1F" w:rsidR="006D3430" w:rsidRDefault="006D3430">
      <w:r w:rsidRPr="006D3430">
        <w:rPr>
          <w:noProof/>
        </w:rPr>
        <w:drawing>
          <wp:inline distT="0" distB="0" distL="0" distR="0" wp14:anchorId="7C663FCF" wp14:editId="2F306DBB">
            <wp:extent cx="5731510" cy="3180715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80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A8E8ED" w14:textId="2E644D5A" w:rsidR="005E610C" w:rsidRDefault="005E610C">
      <w:r w:rsidRPr="005E610C">
        <w:rPr>
          <w:noProof/>
        </w:rPr>
        <w:lastRenderedPageBreak/>
        <w:drawing>
          <wp:inline distT="0" distB="0" distL="0" distR="0" wp14:anchorId="2ADFFE92" wp14:editId="7B837486">
            <wp:extent cx="5731510" cy="3206750"/>
            <wp:effectExtent l="0" t="0" r="0" b="0"/>
            <wp:docPr id="15" name="Picture 15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Diagram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06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F8311D" w14:textId="7E7B8DFC" w:rsidR="002A34E3" w:rsidRDefault="002A34E3">
      <w:r w:rsidRPr="002A34E3">
        <w:rPr>
          <w:noProof/>
        </w:rPr>
        <w:drawing>
          <wp:inline distT="0" distB="0" distL="0" distR="0" wp14:anchorId="0AE6AC7C" wp14:editId="1D980754">
            <wp:extent cx="5731510" cy="3325495"/>
            <wp:effectExtent l="0" t="0" r="0" b="0"/>
            <wp:docPr id="16" name="Picture 16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Graphical user interface, application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325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02F494" w14:textId="1913E756" w:rsidR="007661DC" w:rsidRDefault="007661DC">
      <w:r w:rsidRPr="007661DC">
        <w:rPr>
          <w:noProof/>
        </w:rPr>
        <w:lastRenderedPageBreak/>
        <w:drawing>
          <wp:inline distT="0" distB="0" distL="0" distR="0" wp14:anchorId="6CCF9404" wp14:editId="3DF3EAA6">
            <wp:extent cx="5731510" cy="3140710"/>
            <wp:effectExtent l="0" t="0" r="0" b="0"/>
            <wp:docPr id="17" name="Picture 17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Graphical user interface, text, application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407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9E9E7E" w14:textId="33723628" w:rsidR="00D220E8" w:rsidRDefault="00D220E8">
      <w:r w:rsidRPr="00D220E8">
        <w:rPr>
          <w:noProof/>
        </w:rPr>
        <w:drawing>
          <wp:inline distT="0" distB="0" distL="0" distR="0" wp14:anchorId="4DFF9CDE" wp14:editId="5F3DB9A2">
            <wp:extent cx="5731510" cy="3225800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5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945D32" w14:textId="7B7DEE06" w:rsidR="001B6E88" w:rsidRDefault="001B6E88">
      <w:r w:rsidRPr="001B6E88">
        <w:rPr>
          <w:noProof/>
        </w:rPr>
        <w:lastRenderedPageBreak/>
        <w:drawing>
          <wp:inline distT="0" distB="0" distL="0" distR="0" wp14:anchorId="2828E17A" wp14:editId="6639A86D">
            <wp:extent cx="5731510" cy="3185795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85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216467" w14:textId="01157F97" w:rsidR="00B46A15" w:rsidRDefault="00B46A15"/>
    <w:p w14:paraId="30CC71DD" w14:textId="2E38F2FE" w:rsidR="00B46A15" w:rsidRDefault="00B46A15"/>
    <w:p w14:paraId="59CED918" w14:textId="71AE8EAF" w:rsidR="00B46A15" w:rsidRDefault="00B46A15">
      <w:r w:rsidRPr="00B46A15">
        <w:lastRenderedPageBreak/>
        <w:drawing>
          <wp:inline distT="0" distB="0" distL="0" distR="0" wp14:anchorId="0279FB36" wp14:editId="400DEF9F">
            <wp:extent cx="5731510" cy="5325745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3257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A4CD4E" w14:textId="5D64FB62" w:rsidR="00B46A15" w:rsidRDefault="00B46A15"/>
    <w:p w14:paraId="060CB479" w14:textId="16B44689" w:rsidR="00B46A15" w:rsidRDefault="00B46A15">
      <w:r>
        <w:t>Gain and phase margin</w:t>
      </w:r>
    </w:p>
    <w:sectPr w:rsidR="00B46A1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EwtTQ1sTA1NDS1MDVW0lEKTi0uzszPAykwrgUA6eMIPiwAAAA="/>
  </w:docVars>
  <w:rsids>
    <w:rsidRoot w:val="00925378"/>
    <w:rsid w:val="000D1A99"/>
    <w:rsid w:val="001B6E88"/>
    <w:rsid w:val="00275CF3"/>
    <w:rsid w:val="002A34E3"/>
    <w:rsid w:val="003518D0"/>
    <w:rsid w:val="00490FF8"/>
    <w:rsid w:val="0054593A"/>
    <w:rsid w:val="005520DD"/>
    <w:rsid w:val="00563B48"/>
    <w:rsid w:val="005A34C1"/>
    <w:rsid w:val="005E610C"/>
    <w:rsid w:val="006D3430"/>
    <w:rsid w:val="006E65C2"/>
    <w:rsid w:val="00761719"/>
    <w:rsid w:val="00763583"/>
    <w:rsid w:val="007661DC"/>
    <w:rsid w:val="007E5F98"/>
    <w:rsid w:val="00925378"/>
    <w:rsid w:val="00A30A09"/>
    <w:rsid w:val="00B46A15"/>
    <w:rsid w:val="00B8287C"/>
    <w:rsid w:val="00D220E8"/>
    <w:rsid w:val="00EF7AEA"/>
    <w:rsid w:val="00F57E3E"/>
    <w:rsid w:val="00FD66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85FB75"/>
  <w15:docId w15:val="{38A1AE9D-9BFE-4B83-A641-A3B7435DF5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18" Type="http://schemas.openxmlformats.org/officeDocument/2006/relationships/image" Target="media/image15.png"/><Relationship Id="rId3" Type="http://schemas.openxmlformats.org/officeDocument/2006/relationships/webSettings" Target="webSettings.xml"/><Relationship Id="rId21" Type="http://schemas.openxmlformats.org/officeDocument/2006/relationships/image" Target="media/image18.png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image" Target="media/image14.png"/><Relationship Id="rId2" Type="http://schemas.openxmlformats.org/officeDocument/2006/relationships/settings" Target="settings.xml"/><Relationship Id="rId16" Type="http://schemas.openxmlformats.org/officeDocument/2006/relationships/image" Target="media/image13.png"/><Relationship Id="rId20" Type="http://schemas.openxmlformats.org/officeDocument/2006/relationships/image" Target="media/image17.png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24" Type="http://schemas.openxmlformats.org/officeDocument/2006/relationships/theme" Target="theme/theme1.xml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23" Type="http://schemas.openxmlformats.org/officeDocument/2006/relationships/fontTable" Target="fontTable.xml"/><Relationship Id="rId10" Type="http://schemas.openxmlformats.org/officeDocument/2006/relationships/image" Target="media/image7.png"/><Relationship Id="rId19" Type="http://schemas.openxmlformats.org/officeDocument/2006/relationships/image" Target="media/image16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Relationship Id="rId22" Type="http://schemas.openxmlformats.org/officeDocument/2006/relationships/image" Target="media/image1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8</TotalTime>
  <Pages>10</Pages>
  <Words>43</Words>
  <Characters>2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HAN GUPTA</dc:creator>
  <cp:keywords/>
  <dc:description/>
  <cp:lastModifiedBy>Rohan Gupta</cp:lastModifiedBy>
  <cp:revision>22</cp:revision>
  <dcterms:created xsi:type="dcterms:W3CDTF">2022-11-27T21:52:00Z</dcterms:created>
  <dcterms:modified xsi:type="dcterms:W3CDTF">2022-12-02T01:45:00Z</dcterms:modified>
</cp:coreProperties>
</file>